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b681e8f03da3087ba619b9a17b63bc10b692a1a"/>
    <w:p>
      <w:pPr>
        <w:pStyle w:val="Heading1"/>
      </w:pPr>
      <w:r>
        <w:t xml:space="preserve">INTERNSHIP APPLICATION LETTER FOR FIREFIGHTER TRAINING PROGRAM</w:t>
      </w:r>
    </w:p>
    <w:p>
      <w:pPr>
        <w:pStyle w:val="FirstParagraph"/>
      </w:pPr>
      <w:r>
        <w:t xml:space="preserve">Date: October 26, 2023</w:t>
      </w:r>
    </w:p>
    <w:p>
      <w:pPr>
        <w:pStyle w:val="BodyText"/>
      </w:pPr>
      <w:r>
        <w:t xml:space="preserve">Director of Training and Development</w:t>
      </w:r>
    </w:p>
    <w:p>
      <w:pPr>
        <w:pStyle w:val="BodyText"/>
      </w:pPr>
      <w:r>
        <w:t xml:space="preserve">Ho Chi Minh City Fire Department</w:t>
      </w:r>
    </w:p>
    <w:p>
      <w:pPr>
        <w:pStyle w:val="BodyText"/>
      </w:pPr>
      <w:r>
        <w:t xml:space="preserve">123 Nguyen Hue Boulevard, District 1</w:t>
      </w:r>
    </w:p>
    <w:p>
      <w:pPr>
        <w:pStyle w:val="BodyText"/>
      </w:pPr>
      <w:r>
        <w:t xml:space="preserve">Ho Chi Minh City, Vietnam</w:t>
      </w:r>
    </w:p>
    <w:bookmarkStart w:id="20" w:name="X9893e132836896b86d930cf4d1607c7a6cd5a0f"/>
    <w:p>
      <w:pPr>
        <w:pStyle w:val="Heading2"/>
      </w:pPr>
      <w:r>
        <w:t xml:space="preserve">Subject: Application for Firefighter Training Internship Program at Ho Chi Minh City Fire Department</w:t>
      </w:r>
    </w:p>
    <w:p>
      <w:pPr>
        <w:pStyle w:val="FirstParagraph"/>
      </w:pPr>
      <w:r>
        <w:t xml:space="preserve">Dear Director and Esteemed Members of the Ho Chi Minh City Fire Department Training Division,</w:t>
      </w:r>
    </w:p>
    <w:p>
      <w:pPr>
        <w:pStyle w:val="BodyText"/>
      </w:pPr>
      <w:r>
        <w:t xml:space="preserve">It is with profound enthusiasm and deep respect for the critical mission of public safety that I submit my application for the Firefighter Training Internship Program at your distinguished institution. As a dedicated student pursuing emergency services education with a specialized focus on urban fire response, I have long admired the Ho Chi Minh City Fire Department’s unwavering commitment to protecting Vietnam’s largest metropolis during its most challenging emergencies. This</w:t>
      </w:r>
      <w:r>
        <w:t xml:space="preserve"> </w:t>
      </w:r>
      <w:r>
        <w:rPr>
          <w:bCs/>
          <w:b/>
        </w:rPr>
        <w:t xml:space="preserve">Internship Application Letter</w:t>
      </w:r>
      <w:r>
        <w:t xml:space="preserve"> </w:t>
      </w:r>
      <w:r>
        <w:t xml:space="preserve">formally expresses my eagerness to contribute to your vital operations while learning under the guidance of Vietnam’s most experienced emergency responders in</w:t>
      </w:r>
      <w:r>
        <w:t xml:space="preserve"> </w:t>
      </w:r>
      <w:r>
        <w:rPr>
          <w:iCs/>
          <w:i/>
        </w:rPr>
        <w:t xml:space="preserve">Vietnam Ho Chi Minh City</w:t>
      </w:r>
      <w:r>
        <w:t xml:space="preserve">.</w:t>
      </w:r>
    </w:p>
    <w:p>
      <w:pPr>
        <w:pStyle w:val="BodyText"/>
      </w:pPr>
      <w:r>
        <w:t xml:space="preserve">Having grown up amidst the vibrant energy and complex urban challenges of Ho Chi Minh City, I have witnessed firsthand how indispensable a robust fire service is to our community. The city’s unique landscape – characterized by dense high-rise developments in District 1, historic colonial architecture in District 3, bustling markets like Ben Thanh, and vulnerable coastal districts prone to monsoon flooding – demands firefighters with exceptional adaptability and specialized knowledge. I am particularly drawn to the Ho Chi Minh City Fire Department’s pioneering work in high-rise rescue operations and flood response during Typhoon season. My academic studies at the University of Natural Resources and Environment, HCMC, have provided me with foundational knowledge in emergency management systems aligned with Vietnam’s National Technical Standards (QCVN 06:2021/BXD), but it is your department’s real-world application of these standards that inspires my professional aspirations.</w:t>
      </w:r>
    </w:p>
    <w:p>
      <w:pPr>
        <w:pStyle w:val="BodyText"/>
      </w:pPr>
      <w:r>
        <w:t xml:space="preserve">My motivation to pursue a career as a</w:t>
      </w:r>
      <w:r>
        <w:t xml:space="preserve"> </w:t>
      </w:r>
      <w:r>
        <w:rPr>
          <w:bCs/>
          <w:b/>
        </w:rPr>
        <w:t xml:space="preserve">Firefighter</w:t>
      </w:r>
      <w:r>
        <w:t xml:space="preserve"> </w:t>
      </w:r>
      <w:r>
        <w:t xml:space="preserve">stems from a desire to serve the communities of Vietnam Ho Chi Minh City in the most direct and impactful manner possible. During my volunteer work with the HCMC Red Cross, I assisted at community fire safety workshops in District 4 – an area frequently impacted by electrical fires in aging housing complexes. This experience solidified my understanding that effective firefighting transcends physical strength; it requires cultural sensitivity, rapid assessment of complex urban environments, and the ability to communicate clearly under pressure. I am fluent in Vietnamese (both spoken and written) and possess a strong working knowledge of English for technical documentation – skills I believe are essential for collaborating within Vietnam’s evolving emergency response framework.</w:t>
      </w:r>
    </w:p>
    <w:p>
      <w:pPr>
        <w:pStyle w:val="BodyText"/>
      </w:pPr>
      <w:r>
        <w:t xml:space="preserve">My academic background includes specialized coursework in structural fire dynamics, hazardous materials handling, and advanced first aid certification recognized by the Ministry of Health. I have also completed a 6-month volunteer placement with the HCMC Urban Fire Prevention Office, where I assisted in conducting safety audits for commercial establishments near Saigon River – an experience that deepened my understanding of fire prevention as a proactive community responsibility. Crucially, I have actively sought opportunities to understand Vietnam’s specific fire service protocols, including the National Fire Safety Code (NFC) and local implementation strategies used across different districts of Ho Chi Minh City.</w:t>
      </w:r>
    </w:p>
    <w:p>
      <w:pPr>
        <w:pStyle w:val="BodyText"/>
      </w:pPr>
      <w:r>
        <w:t xml:space="preserve">I am fully aware that becoming a certified</w:t>
      </w:r>
      <w:r>
        <w:t xml:space="preserve"> </w:t>
      </w:r>
      <w:r>
        <w:rPr>
          <w:bCs/>
          <w:b/>
        </w:rPr>
        <w:t xml:space="preserve">Firefighter</w:t>
      </w:r>
      <w:r>
        <w:t xml:space="preserve"> </w:t>
      </w:r>
      <w:r>
        <w:t xml:space="preserve">in Vietnam involves rigorous physical, medical, and technical training. The opportunity to learn within your department’s structured internship program represents an unparalleled chance to develop the practical skills necessary for this demanding role. I am prepared to commit fully to the intense physical conditioning required by the Fire Department’s standards (including running 5km under 25 minutes, ladder climbing simulations, and equipment handling drills). My fitness regimen over the past two years has consistently met or exceeded national benchmarks for emergency responders.</w:t>
      </w:r>
    </w:p>
    <w:p>
      <w:pPr>
        <w:pStyle w:val="BodyText"/>
      </w:pPr>
      <w:r>
        <w:t xml:space="preserve">What truly distinguishes my application is my deep-rooted connection to Vietnam Ho Chi Minh City itself. Unlike many international applicants, I am not merely seeking a career in firefighting – I am returning home to serve the city where I was born and raised. My family has resided in District 5 for three generations, and witnessing local heroes respond during the 2021 fire at Vincom Center taught me that exceptional firefighters are forged through community trust and service. This internship is not just a professional step; it is a return to my roots with a purpose.</w:t>
      </w:r>
    </w:p>
    <w:p>
      <w:pPr>
        <w:pStyle w:val="BodyText"/>
      </w:pPr>
      <w:r>
        <w:t xml:space="preserve">I am particularly inspired by your department’s recent initiatives, such as the "Fire Safety for Every Home" campaign targeting elderly residents in District 3 and the innovative use of drones for rapid assessment during complex fires. I am eager to contribute meaningfully to such forward-thinking projects while learning from your team. My resume, attached for your review, details my academic achievements, volunteer hours (over 250 hours with emergency services organizations), and relevant certifications.</w:t>
      </w:r>
    </w:p>
    <w:p>
      <w:pPr>
        <w:pStyle w:val="BodyText"/>
      </w:pPr>
      <w:r>
        <w:t xml:space="preserve">As Vietnam’s most populous city faces growing challenges from climate change impacts and urban density expansion, the role of the Ho Chi Minh City Fire Department becomes increasingly vital. I am confident that my dedication to public service, my academic foundation in Vietnamese emergency systems, and my deep connection to this community position me as an ideal candidate for your Firefighter Training Internship Program. I am ready to embrace every aspect of this demanding training with humility, diligence, and a steadfast commitment to becoming a trusted protector of Vietnam Ho Chi Minh City.</w:t>
      </w:r>
    </w:p>
    <w:p>
      <w:pPr>
        <w:pStyle w:val="BodyText"/>
      </w:pPr>
      <w:r>
        <w:t xml:space="preserve">I would welcome the opportunity to discuss how my skills and aspirations align with your department’s needs at your earliest convenience. Thank you for considering my application as part of the next generation of Vietnamese fire service professionals. I have attached all required documentation, including academic transcripts, health certification, and recommendation letters from my university’s emergency management faculty.</w:t>
      </w:r>
    </w:p>
    <w:p>
      <w:pPr>
        <w:pStyle w:val="BodyText"/>
      </w:pPr>
      <w:r>
        <w:t xml:space="preserve">Sincerely,</w:t>
      </w:r>
      <w:r>
        <w:br/>
      </w:r>
      <w:r>
        <w:rPr>
          <w:bCs/>
          <w:b/>
        </w:rPr>
        <w:t xml:space="preserve">Tran Thi Mai Anh</w:t>
      </w:r>
      <w:r>
        <w:br/>
      </w:r>
      <w:r>
        <w:t xml:space="preserve">Student of Emergency Management</w:t>
      </w:r>
      <w:r>
        <w:br/>
      </w:r>
      <w:r>
        <w:t xml:space="preserve">University of Natural Resources and Environment, Ho Chi Minh City</w:t>
      </w:r>
      <w:r>
        <w:br/>
      </w:r>
      <w:r>
        <w:t xml:space="preserve">Phone: +84 909 XXX XXX | Email: maianh.tran@unre.edu.vn</w:t>
      </w:r>
    </w:p>
    <w:p>
      <w:pPr>
        <w:pStyle w:val="BodyText"/>
      </w:pPr>
      <w:r>
        <w:rPr>
          <w:bCs/>
          <w:b/>
        </w:rPr>
        <w:t xml:space="preserve">CRITICAL NOTE FOR APPLICATION CLARIFICATION:</w:t>
      </w:r>
      <w:r>
        <w:t xml:space="preserve"> </w:t>
      </w:r>
      <w:r>
        <w:t xml:space="preserve">In Vietnam, formal firefighter positions require completion of the mandatory government training program administered by the Ministry of Public Security's Fire and Rescue Department. This application refers to a structured</w:t>
      </w:r>
      <w:r>
        <w:t xml:space="preserve"> </w:t>
      </w:r>
      <w:r>
        <w:rPr>
          <w:iCs/>
          <w:i/>
        </w:rPr>
        <w:t xml:space="preserve">training internship</w:t>
      </w:r>
      <w:r>
        <w:t xml:space="preserve"> </w:t>
      </w:r>
      <w:r>
        <w:t xml:space="preserve">component within recognized fire service preparation pathways, not an academic "internship" as understood in Western university programs. The Ho Chi Minh City Fire Department oversees practical training for recruits through its official academy, which this letter formally applies to jo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 Ho Chi Minh City</dc:title>
  <dc:creator/>
  <dc:language>en</dc:language>
  <cp:keywords/>
  <dcterms:created xsi:type="dcterms:W3CDTF">2026-07-23T12:17:18Z</dcterms:created>
  <dcterms:modified xsi:type="dcterms:W3CDTF">2026-07-23T12:17:18Z</dcterms:modified>
</cp:coreProperties>
</file>

<file path=docProps/custom.xml><?xml version="1.0" encoding="utf-8"?>
<Properties xmlns="http://schemas.openxmlformats.org/officeDocument/2006/custom-properties" xmlns:vt="http://schemas.openxmlformats.org/officeDocument/2006/docPropsVTypes"/>
</file>